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637142" w14:textId="77777777" w:rsidR="00C9379F" w:rsidRPr="00D23F1A" w:rsidRDefault="00C9379F" w:rsidP="00C9379F">
      <w:pPr>
        <w:shd w:val="clear" w:color="auto" w:fill="FFFFFF"/>
        <w:spacing w:after="0" w:line="276" w:lineRule="auto"/>
        <w:jc w:val="right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0" w:name="_Hlk136516066"/>
      <w:r w:rsidRPr="00D23F1A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МОДЕЛ</w:t>
      </w:r>
    </w:p>
    <w:bookmarkEnd w:id="0"/>
    <w:p w14:paraId="72FCB815" w14:textId="77777777"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642EE5ED" w14:textId="6DAAEA12" w:rsidR="00643110" w:rsidRPr="00D23F1A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Одлуке </w:t>
      </w:r>
      <w:r w:rsidR="001321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пштинског већа о </w:t>
      </w:r>
      <w:r w:rsidR="00FC1AD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RS"/>
        </w:rPr>
        <w:t>измени и допуни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Јавног </w:t>
      </w:r>
      <w:r w:rsidR="00032609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а и станова на територији општине </w:t>
      </w:r>
      <w:r w:rsidR="001321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џаци</w:t>
      </w:r>
      <w:r w:rsidR="00FC1AD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бјављеног 31.08.2023. године под бројем 02-140-4/2023-</w:t>
      </w:r>
      <w:r w:rsidR="00FC1AD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III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</w:t>
      </w:r>
      <w:r w:rsidR="006B5CD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011-84/2025-III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6B5CD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06.11.</w:t>
      </w:r>
      <w:r w:rsidRPr="001321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3C73AC9F" w:rsidRPr="001321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001321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е (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“ број </w:t>
      </w:r>
      <w:r w:rsidR="00BA0DD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110-1/2025-III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BA0DD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31.10.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00610B01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 године (у даљем тексту: Правилник), општина </w:t>
      </w:r>
      <w:r w:rsidR="001321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џаци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</w:t>
      </w:r>
      <w:r w:rsidR="005D2A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--</w:t>
      </w:r>
      <w:r w:rsidR="00646B7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11.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00610B01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 године </w:t>
      </w:r>
      <w:r w:rsidR="00FC1AD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бјављује измењен и допуњен</w:t>
      </w:r>
      <w:r w:rsidR="001321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:</w:t>
      </w:r>
    </w:p>
    <w:p w14:paraId="7637AF4D" w14:textId="77777777"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1" w:name="_Hlk70968889"/>
      <w:bookmarkStart w:id="2" w:name="_Hlk70698172"/>
      <w:bookmarkEnd w:id="1"/>
      <w:bookmarkEnd w:id="2"/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14:paraId="2D8B9DA0" w14:textId="028D0CD3"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3" w:name="_Hlk136516112"/>
    </w:p>
    <w:bookmarkEnd w:id="3"/>
    <w:p w14:paraId="602AD3D2" w14:textId="77777777" w:rsidR="00722564" w:rsidRPr="00D23F1A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D23F1A">
        <w:rPr>
          <w:rFonts w:ascii="Times New Roman" w:hAnsi="Times New Roman" w:cs="Times New Roman"/>
          <w:sz w:val="24"/>
          <w:szCs w:val="24"/>
        </w:rPr>
        <w:t xml:space="preserve">АВНИ </w:t>
      </w:r>
      <w:r w:rsidR="273BFBBC" w:rsidRPr="00D23F1A">
        <w:rPr>
          <w:rFonts w:ascii="Times New Roman" w:hAnsi="Times New Roman" w:cs="Times New Roman"/>
          <w:sz w:val="24"/>
          <w:szCs w:val="24"/>
        </w:rPr>
        <w:t>ПОЗИВ</w:t>
      </w:r>
    </w:p>
    <w:p w14:paraId="1E58EF26" w14:textId="46596AC7"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760716" w14:textId="4BFDCD9A"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bookmarkStart w:id="4" w:name="_Hlk70969037"/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санациј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0A12C0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станова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пштине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bookmarkEnd w:id="4"/>
      <w:r w:rsidR="0013212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џаци</w:t>
      </w:r>
    </w:p>
    <w:p w14:paraId="5BFAB986" w14:textId="77777777"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AC1E0D" w14:textId="224E232D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кладу са чланом </w:t>
      </w:r>
      <w:r w:rsidR="00D01433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12.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авилника</w:t>
      </w:r>
      <w:r w:rsidRPr="04EFA8BD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ује се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132122">
        <w:rPr>
          <w:rFonts w:ascii="Times New Roman" w:eastAsia="Times New Roman" w:hAnsi="Times New Roman" w:cs="Times New Roman"/>
          <w:sz w:val="24"/>
          <w:szCs w:val="24"/>
          <w:lang w:val="sr-Cyrl-RS"/>
        </w:rPr>
        <w:t>Оџаци</w:t>
      </w:r>
      <w:r w:rsidR="000E3A6F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даљем тексту: Јавни </w:t>
      </w:r>
      <w:r w:rsidR="00032609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општине </w:t>
      </w:r>
      <w:r w:rsidR="00132122">
        <w:rPr>
          <w:rFonts w:ascii="Times New Roman" w:eastAsia="Times New Roman" w:hAnsi="Times New Roman" w:cs="Times New Roman"/>
          <w:sz w:val="24"/>
          <w:szCs w:val="24"/>
          <w:lang w:val="sr-Cyrl-RS"/>
        </w:rPr>
        <w:t>Оџаци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Домаћинства која испуњавају услове за доделу средстава на основу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санације породичних кућа и станова на територији општин</w:t>
      </w:r>
      <w:r w:rsidR="00132122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132122">
        <w:rPr>
          <w:rFonts w:ascii="Times New Roman" w:eastAsia="Times New Roman" w:hAnsi="Times New Roman" w:cs="Times New Roman"/>
          <w:sz w:val="24"/>
          <w:szCs w:val="24"/>
          <w:lang w:val="sr-Cyrl-RS"/>
        </w:rPr>
        <w:t>Оџаци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202</w:t>
      </w:r>
      <w:r w:rsidR="00610B01">
        <w:rPr>
          <w:rFonts w:ascii="Times New Roman" w:eastAsia="Times New Roman" w:hAnsi="Times New Roman" w:cs="Times New Roman"/>
          <w:sz w:val="24"/>
          <w:szCs w:val="24"/>
          <w:lang w:val="sr-Cyrl-RS"/>
        </w:rPr>
        <w:t>5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годину могу набавити добра или услуге искључиво од привредних субјеката изабраних путем овог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209A06E" w14:textId="23BFC918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132122">
        <w:rPr>
          <w:rFonts w:ascii="Times New Roman" w:eastAsia="Times New Roman" w:hAnsi="Times New Roman" w:cs="Times New Roman"/>
          <w:sz w:val="24"/>
          <w:szCs w:val="24"/>
          <w:lang w:val="sr-Cyrl-RS"/>
        </w:rPr>
        <w:t>Оџаци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65C6F48" w14:textId="77777777"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25F666" w14:textId="77777777"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КРИТЕРИЈУМИ ЕНЕРГЕТСКЕ ЕФИКАСНОСТИ</w:t>
      </w:r>
    </w:p>
    <w:p w14:paraId="326A6758" w14:textId="77777777"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370B6EF7" w14:textId="77777777"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прово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:</w:t>
      </w:r>
    </w:p>
    <w:p w14:paraId="4CACC4F5" w14:textId="77777777"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B0CD2EF" w14:textId="07FADD40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5604CBD4" w14:textId="784A0BF6"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</w:t>
      </w:r>
      <w:r w:rsidR="55666FFB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10C55EA" w14:textId="0A41DC0A"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>1) Спољна столарија са следећим минималним техничким карактеристикама (</w:t>
      </w:r>
      <w:r w:rsidR="002F2F5E" w:rsidRPr="04EFA8BD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</w:t>
      </w:r>
      <w:r w:rsidR="78171F8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67EE50EE" w14:textId="3BFFABF3" w:rsidR="00A659CF" w:rsidRPr="00A14EB6" w:rsidRDefault="00A659CF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комплетан пр</w:t>
      </w:r>
      <w:r w:rsidR="009C411F">
        <w:rPr>
          <w:rFonts w:ascii="Times New Roman" w:eastAsia="Calibri" w:hAnsi="Times New Roman" w:cs="Times New Roman"/>
          <w:sz w:val="24"/>
          <w:szCs w:val="24"/>
          <w:lang w:val="sr-Latn-CS"/>
        </w:rPr>
        <w:t>o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ор (када је атест рађен за цео склоп стакла и рама) </w:t>
      </w:r>
      <w:r w:rsidR="4E207E7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14:paraId="2148B9F1" w14:textId="0A705D4E"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5437B21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транспарент површине)</w:t>
      </w:r>
      <w:r w:rsidR="2A7D32C2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14:paraId="7E121469" w14:textId="76EB6508" w:rsidR="0AA4D9CE" w:rsidRPr="00D23F1A" w:rsidRDefault="0AA4D9CE" w:rsidP="00A14EB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</w:t>
      </w:r>
      <w:r w:rsidR="44E8FB15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рам)</w:t>
      </w:r>
      <w:r w:rsidR="0E87BCD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</w:p>
    <w:p w14:paraId="16A5F363" w14:textId="77777777" w:rsidR="001B1EA7" w:rsidRPr="00A14EB6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68591EBC" w14:textId="3CE768E8" w:rsidR="00916110" w:rsidRPr="00132122" w:rsidRDefault="00916110" w:rsidP="009E23A8">
      <w:pPr>
        <w:widowControl w:val="0"/>
        <w:tabs>
          <w:tab w:val="left" w:pos="1636"/>
        </w:tabs>
        <w:autoSpaceDE w:val="0"/>
        <w:autoSpaceDN w:val="0"/>
        <w:adjustRightInd w:val="0"/>
        <w:spacing w:after="0" w:line="247" w:lineRule="exact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63713A4F" w:rsidRPr="00132122">
        <w:rPr>
          <w:rFonts w:ascii="Times New Roman" w:eastAsiaTheme="minorEastAsia" w:hAnsi="Times New Roman" w:cs="Times New Roman"/>
          <w:sz w:val="24"/>
          <w:szCs w:val="24"/>
          <w:lang w:val="sr-Cyrl-CS"/>
        </w:rPr>
        <w:t>Наведени услови за коефицијенте пролаза топлоте важе осим у случају да је условима завода за заштиту споменика културе, или неког другог надлежног органа, прописано другачије.</w:t>
      </w:r>
      <w:r w:rsidR="63713A4F" w:rsidRPr="00132122">
        <w:rPr>
          <w:rFonts w:ascii="Times New Roman" w:eastAsiaTheme="minorEastAsia" w:hAnsi="Times New Roman" w:cs="Times New Roman"/>
          <w:sz w:val="24"/>
          <w:szCs w:val="24"/>
          <w:lang w:val="sr-Cyrl-RS"/>
        </w:rPr>
        <w:t> </w:t>
      </w:r>
    </w:p>
    <w:p w14:paraId="7776DE86" w14:textId="5998F48D" w:rsidR="00916110" w:rsidRPr="00D23F1A" w:rsidRDefault="00916110" w:rsidP="0CCE7D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2643B869" w14:textId="3F8FE874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</w:t>
      </w:r>
    </w:p>
    <w:p w14:paraId="0F066632" w14:textId="32123063"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="7234BB3E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46EDAC6F" w14:textId="1ED1E92A" w:rsidR="002B3E6E" w:rsidRPr="005D3966" w:rsidRDefault="1381021A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ермичке изолације на спољним зидовима мора износити 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</w:t>
      </w:r>
      <w:r w:rsidR="2D758387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, осим 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14:paraId="4E476001" w14:textId="4C4098C1" w:rsidR="0CCE7DD3" w:rsidRPr="00132122" w:rsidRDefault="3326A96B" w:rsidP="00132122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eastAsia="Calibri" w:hAnsi="Times New Roman" w:cs="Times New Roman"/>
          <w:sz w:val="24"/>
          <w:szCs w:val="24"/>
          <w:lang w:val="sr-Cyrl-CS"/>
        </w:rPr>
        <w:t>Н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="00132122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26FCFF0F" w14:textId="77777777"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2D1A908" w14:textId="6FB00B04"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14:paraId="504E75CA" w14:textId="0A159791" w:rsidR="00916110" w:rsidRDefault="03A06E6D" w:rsidP="0CCE7DD3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009E23A8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инералне вун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топлотну изолацију </w:t>
      </w:r>
      <w:r w:rsidR="7E475304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47AF543A" w14:textId="47E29A96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304FF5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28C134F0" w14:textId="5876F760" w:rsidR="002B3E6E" w:rsidRPr="000E3A6F" w:rsidRDefault="28DC3702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оплотне изолације </w:t>
      </w:r>
      <w:r w:rsidR="0E2CB39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0 </w:t>
      </w:r>
      <w:r w:rsidR="7C83FBD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, осим ако не постоји техничка могућност да се постави та дебљина изолације</w:t>
      </w:r>
      <w:r w:rsidR="005D396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26D3684A" w14:textId="578C7D0E" w:rsidR="0CCE7DD3" w:rsidRPr="00132122" w:rsidRDefault="1D5EB832" w:rsidP="00132122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132122">
        <w:rPr>
          <w:rFonts w:ascii="Times New Roman" w:eastAsia="Arial" w:hAnsi="Times New Roman" w:cs="Times New Roman"/>
          <w:color w:val="000000" w:themeColor="text1"/>
          <w:lang w:val="sr-Cyrl-CS"/>
        </w:rPr>
        <w:t>Н</w:t>
      </w:r>
      <w:r w:rsidRPr="00132122">
        <w:rPr>
          <w:rFonts w:ascii="Times New Roman" w:eastAsiaTheme="minorEastAsia" w:hAnsi="Times New Roman" w:cs="Times New Roman"/>
          <w:sz w:val="24"/>
          <w:szCs w:val="24"/>
          <w:lang w:val="sr-Cyrl-CS"/>
        </w:rPr>
        <w:t>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="00132122">
        <w:rPr>
          <w:rFonts w:ascii="Times New Roman" w:eastAsiaTheme="minorEastAsia" w:hAnsi="Times New Roman" w:cs="Times New Roman"/>
          <w:sz w:val="24"/>
          <w:szCs w:val="24"/>
          <w:lang w:val="sr-Cyrl-RS"/>
        </w:rPr>
        <w:t>.</w:t>
      </w:r>
    </w:p>
    <w:p w14:paraId="1718975C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E284F2C" w14:textId="2ED72B11"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14:paraId="2573526E" w14:textId="5233E19A"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14:paraId="6BCED8C9" w14:textId="15B18B60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28BBD81A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3E0D373D" w14:textId="573C93DA" w:rsidR="00A659CF" w:rsidRPr="00A14EB6" w:rsidRDefault="701BB878" w:rsidP="04EFA8BD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</w:t>
      </w:r>
      <w:r w:rsidR="009C1B57" w:rsidRPr="04EFA8BD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5" w:name="_Hlk136369982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5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A659CF" w:rsidRPr="04EFA8BD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45E3E349" w14:textId="66A0C459" w:rsidR="00A659CF" w:rsidRDefault="00A659CF" w:rsidP="00A659C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A03CF2">
        <w:rPr>
          <w:rFonts w:ascii="Times New Roman" w:hAnsi="Times New Roman" w:cs="Times New Roman"/>
          <w:sz w:val="24"/>
          <w:szCs w:val="24"/>
          <w:lang w:val="sr-Cyrl-CS"/>
        </w:rPr>
        <w:t>НАПОМЕНА:</w:t>
      </w:r>
    </w:p>
    <w:p w14:paraId="79CBFE42" w14:textId="3CDF7430" w:rsidR="00A659CF" w:rsidRPr="00A14EB6" w:rsidRDefault="00A659CF" w:rsidP="00A14EB6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CCE7DD3">
        <w:rPr>
          <w:rFonts w:ascii="Times New Roman" w:hAnsi="Times New Roman" w:cs="Times New Roman"/>
          <w:sz w:val="24"/>
          <w:szCs w:val="24"/>
          <w:lang w:val="sr-Cyrl-CS"/>
        </w:rPr>
        <w:t>*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Могуће је извршити замену постојећег котла на природан гас</w:t>
      </w:r>
      <w:r w:rsidRPr="0CCE7DD3">
        <w:rPr>
          <w:rFonts w:ascii="Times New Roman" w:hAnsi="Times New Roman" w:cs="Times New Roman"/>
          <w:sz w:val="24"/>
          <w:szCs w:val="24"/>
        </w:rPr>
        <w:t xml:space="preserve">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који је уграђен у периоду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r-Cyrl-CS"/>
        </w:rPr>
        <w:t>дужем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Latn-CS"/>
        </w:rPr>
        <w:t>15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а од дана објављивања овог Јавног позива. Замена може бити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lastRenderedPageBreak/>
        <w:t>извршена искључиво набавком и  инсталацијом кондензационог котла на природни гас са минималним степеном корисности једнаким 100%</w:t>
      </w:r>
      <w:r w:rsidR="078C48CC"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</w:p>
    <w:p w14:paraId="097AD4B2" w14:textId="43A660B8" w:rsidR="77F75E6A" w:rsidRPr="009E23A8" w:rsidRDefault="009E23A8" w:rsidP="009E23A8">
      <w:pPr>
        <w:widowControl w:val="0"/>
        <w:spacing w:before="1" w:after="0" w:line="240" w:lineRule="auto"/>
        <w:ind w:left="360" w:right="36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eastAsiaTheme="minorEastAsia" w:hAnsi="Times New Roman" w:cs="Times New Roman"/>
          <w:sz w:val="24"/>
          <w:szCs w:val="24"/>
          <w:lang w:val="sr-Cyrl-RS"/>
        </w:rPr>
        <w:t>**</w:t>
      </w:r>
      <w:r w:rsidR="77F75E6A" w:rsidRPr="009E23A8">
        <w:rPr>
          <w:rFonts w:ascii="Times New Roman" w:eastAsiaTheme="minorEastAsia" w:hAnsi="Times New Roman" w:cs="Times New Roman"/>
          <w:sz w:val="24"/>
          <w:szCs w:val="24"/>
          <w:lang w:val="sr-Cyrl-RS"/>
        </w:rPr>
        <w:t>Не субвенционише се израда пројекта и извођење радова на гасној инсталацији</w:t>
      </w:r>
      <w:r w:rsidR="00132122">
        <w:rPr>
          <w:rFonts w:ascii="Times New Roman" w:eastAsiaTheme="minorEastAsia" w:hAnsi="Times New Roman" w:cs="Times New Roman"/>
          <w:sz w:val="24"/>
          <w:szCs w:val="24"/>
          <w:lang w:val="sr-Cyrl-RS"/>
        </w:rPr>
        <w:t>.</w:t>
      </w:r>
    </w:p>
    <w:p w14:paraId="761210CA" w14:textId="46F7331F" w:rsidR="0CCE7DD3" w:rsidRDefault="0CCE7DD3" w:rsidP="0CCE7DD3">
      <w:pPr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</w:pPr>
    </w:p>
    <w:p w14:paraId="695DC11E" w14:textId="77777777"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3CDC28EA" w14:textId="533BFFD2"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14:paraId="651A722C" w14:textId="4A00F1F4"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</w:t>
      </w:r>
      <w:r w:rsidR="7BF040B3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сечка). </w:t>
      </w:r>
    </w:p>
    <w:p w14:paraId="3CF2B362" w14:textId="6E42324D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585B54C3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14:paraId="4AD0353D" w14:textId="7C909FCB" w:rsidR="002B3E6E" w:rsidRPr="005D3966" w:rsidRDefault="40778A27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2F644F66" w14:textId="77777777"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319CE8A" w14:textId="756E9C05"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14:paraId="2280EA74" w14:textId="77777777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14:paraId="46AF1E5C" w14:textId="1C3C9AE5"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C13923F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14:paraId="001549BF" w14:textId="0BA8B268" w:rsidR="003944EA" w:rsidRPr="00135E4C" w:rsidRDefault="003944EA" w:rsidP="00135E4C">
      <w:pPr>
        <w:pStyle w:val="ListParagraph"/>
        <w:numPr>
          <w:ilvl w:val="0"/>
          <w:numId w:val="7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14:paraId="4BBACE0C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14:paraId="587F7BE6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14:paraId="2DC1105B" w14:textId="77777777"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6"/>
    </w:p>
    <w:p w14:paraId="20140359" w14:textId="3A9A04B7" w:rsidR="77D2986B" w:rsidRPr="009E23A8" w:rsidRDefault="77D2986B" w:rsidP="009E23A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9E23A8">
        <w:rPr>
          <w:rFonts w:ascii="Times New Roman" w:eastAsiaTheme="minorEastAsia" w:hAnsi="Times New Roman" w:cs="Times New Roman"/>
          <w:sz w:val="24"/>
          <w:szCs w:val="24"/>
        </w:rPr>
        <w:t>У случају када не постоји сертификат којим се доказује вредност SCOP, потребно је доставити сертификате за вредности коефицијента грејања за COP</w:t>
      </w:r>
      <w:r w:rsidR="00132122">
        <w:rPr>
          <w:rFonts w:ascii="Times New Roman" w:eastAsiaTheme="minorEastAsia" w:hAnsi="Times New Roman" w:cs="Times New Roman"/>
          <w:sz w:val="24"/>
          <w:szCs w:val="24"/>
          <w:lang w:val="sr-Cyrl-RS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( -7°C), COP</w:t>
      </w:r>
      <w:r w:rsidR="00132122">
        <w:rPr>
          <w:rFonts w:ascii="Times New Roman" w:eastAsiaTheme="minorEastAsia" w:hAnsi="Times New Roman" w:cs="Times New Roman"/>
          <w:sz w:val="24"/>
          <w:szCs w:val="24"/>
          <w:lang w:val="sr-Cyrl-RS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(+2°C) и COP</w:t>
      </w:r>
      <w:r w:rsidR="00132122">
        <w:rPr>
          <w:rFonts w:ascii="Times New Roman" w:eastAsiaTheme="minorEastAsia" w:hAnsi="Times New Roman" w:cs="Times New Roman"/>
          <w:sz w:val="24"/>
          <w:szCs w:val="24"/>
          <w:lang w:val="sr-Cyrl-RS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(+7°C) за спољашње температуре -7°C, +2°C и +7°C.  Тада се SCOP израчунава по формули: </w:t>
      </w:r>
      <w:r w:rsidRPr="009E23A8">
        <w:rPr>
          <w:rFonts w:ascii="Times New Roman" w:hAnsi="Times New Roman" w:cs="Times New Roman"/>
          <w:sz w:val="24"/>
          <w:szCs w:val="24"/>
        </w:rPr>
        <w:t>SCOP = 0,3 * COP</w:t>
      </w:r>
      <w:r w:rsidR="0013212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E23A8">
        <w:rPr>
          <w:rFonts w:ascii="Times New Roman" w:hAnsi="Times New Roman" w:cs="Times New Roman"/>
          <w:sz w:val="24"/>
          <w:szCs w:val="24"/>
        </w:rPr>
        <w:t>(-7°C) + 0,4 * COP</w:t>
      </w:r>
      <w:r w:rsidR="0013212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E23A8">
        <w:rPr>
          <w:rFonts w:ascii="Times New Roman" w:hAnsi="Times New Roman" w:cs="Times New Roman"/>
          <w:sz w:val="24"/>
          <w:szCs w:val="24"/>
        </w:rPr>
        <w:t>(+2°C) + 0,3 * COP</w:t>
      </w:r>
      <w:r w:rsidR="0013212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E23A8">
        <w:rPr>
          <w:rFonts w:ascii="Times New Roman" w:hAnsi="Times New Roman" w:cs="Times New Roman"/>
          <w:sz w:val="24"/>
          <w:szCs w:val="24"/>
        </w:rPr>
        <w:t>(+7°C). </w:t>
      </w:r>
    </w:p>
    <w:p w14:paraId="7AD13BA3" w14:textId="7B931ACE" w:rsidR="77D2986B" w:rsidRPr="009E23A8" w:rsidRDefault="77D2986B" w:rsidP="009E23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hAnsi="Times New Roman" w:cs="Times New Roman"/>
          <w:sz w:val="24"/>
          <w:szCs w:val="24"/>
        </w:rPr>
        <w:t>Овако добијена вредност се упоређује са наведеним минималним вредностима SCOP. </w:t>
      </w:r>
    </w:p>
    <w:p w14:paraId="3134DB57" w14:textId="096362FA" w:rsidR="0CCE7DD3" w:rsidRDefault="0CCE7DD3" w:rsidP="0CCE7DD3">
      <w:pPr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49987E3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50FEE0C3" w14:textId="17A26982"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14:paraId="0B0642EF" w14:textId="07BC2027" w:rsidR="00135E4C" w:rsidRPr="000F4DF4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7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  <w:r w:rsidR="000F4DF4" w:rsidRPr="00A14EB6">
        <w:rPr>
          <w:rFonts w:ascii="Times New Roman" w:hAnsi="Times New Roman" w:cs="Times New Roman"/>
          <w:sz w:val="24"/>
          <w:szCs w:val="24"/>
          <w:lang w:val="sr-Cyrl-CS"/>
        </w:rPr>
        <w:t>Обавезна је уградња термостатских вентила на грејним телима. Овом мером може бити обухваћена фреонска инсталације „мулти-сплит“ система са директном експанзијом, ако се врши у комбинацији са мером из става 1, тачка 6) тј. уградњом топлотне пумпе ваздух-ваздух.</w:t>
      </w:r>
    </w:p>
    <w:p w14:paraId="5D0175C0" w14:textId="25C9716E"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14:paraId="0CBB0303" w14:textId="7EC0C9E7"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br/>
      </w:r>
      <w:bookmarkEnd w:id="7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14:paraId="30296EE2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408F9F41" w14:textId="79792FAE"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, уградњ</w:t>
      </w:r>
      <w:r w:rsidR="750DFEB5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a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79EE615D" w14:textId="491A250B"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0B0C055E" w14:textId="2CB4B0F2" w:rsidR="00135E4C" w:rsidRPr="00132122" w:rsidRDefault="00135E4C" w:rsidP="0CCE7DD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2BC06FE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</w:t>
      </w:r>
      <w:r w:rsidR="0F874856" w:rsidRPr="2BC06FE2">
        <w:rPr>
          <w:rFonts w:ascii="Arial" w:eastAsia="Arial" w:hAnsi="Arial" w:cs="Arial"/>
          <w:b/>
          <w:bCs/>
          <w:color w:val="000000" w:themeColor="text1"/>
          <w:lang w:val="sr-Cyrl-RS"/>
        </w:rPr>
        <w:t xml:space="preserve"> </w:t>
      </w:r>
      <w:r w:rsidR="0F874856" w:rsidRPr="00132122"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  <w:lang w:val="sr-Cyrl-RS"/>
        </w:rPr>
        <w:t>Израда техничке документације</w:t>
      </w:r>
      <w:r w:rsidR="0F874856" w:rsidRPr="00132122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sr-Latn-CS"/>
        </w:rPr>
        <w:t xml:space="preserve"> </w:t>
      </w:r>
      <w:r w:rsidR="0F874856" w:rsidRPr="00132122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sr-Cyrl-CS"/>
        </w:rPr>
        <w:t>у складу са Законом о планирању и изградњи који спроводи општинска служба за урбанизам и грађевинске послове</w:t>
      </w:r>
      <w:r w:rsidR="0F874856" w:rsidRPr="00132122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sr-Cyrl-RS"/>
        </w:rPr>
        <w:t xml:space="preserve"> (навести за које мере је потребна израда техничке докуме</w:t>
      </w:r>
      <w:r w:rsidR="0F874856" w:rsidRPr="00132122"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  <w:lang w:val="sr-Cyrl-RS"/>
        </w:rPr>
        <w:t>нтација за одобрење за извођење радова и која врста документација)</w:t>
      </w:r>
      <w:r w:rsidR="005D3966" w:rsidRPr="0013212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60DD6192" w14:textId="77777777"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27F4F987" w14:textId="2993A24C"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7C158190" w14:textId="3FBB8111"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две појединачне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14:paraId="229FBF88" w14:textId="77777777"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5AE4820B" w14:textId="318B7130" w:rsidR="005D3966" w:rsidRDefault="00916110" w:rsidP="00A14EB6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  <w:lang w:val="sr-Cyrl-RS"/>
        </w:rPr>
        <w:tab/>
      </w:r>
    </w:p>
    <w:p w14:paraId="471FE0D2" w14:textId="171D5221"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sr-Cyrl-RS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>ПОЗИВУ</w:t>
      </w:r>
    </w:p>
    <w:p w14:paraId="2D00A58B" w14:textId="77777777"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0CDB8364" w14:textId="5D9AE5F7"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14:paraId="65E092E4" w14:textId="53C971DC"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14:paraId="73701AF4" w14:textId="370AFCB7"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;</w:t>
      </w:r>
    </w:p>
    <w:p w14:paraId="2EC6F296" w14:textId="0C3609AD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2155265B" w14:textId="7BB8C54B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AAD3DEF" w14:textId="01D12D09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</w:t>
      </w:r>
      <w:r w:rsidR="0FE97E37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(са видно назначеним захтеваним карактеристикама на српском</w:t>
      </w:r>
      <w:r w:rsidR="3493AD7E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)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за материјале и производе које продају и уграђују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32DE19A" w14:textId="629E2CC2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2349A60" w14:textId="121EEEC2"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14:paraId="47132F03" w14:textId="3F7854D7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065FF1">
        <w:rPr>
          <w:rFonts w:ascii="Times New Roman" w:eastAsia="Times New Roman" w:hAnsi="Times New Roman" w:cs="Times New Roman"/>
          <w:sz w:val="24"/>
          <w:szCs w:val="24"/>
          <w:lang w:val="sr-Cyrl-RS"/>
        </w:rPr>
        <w:t>панел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14:paraId="45FF73A3" w14:textId="5469373D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7403FD1E" w14:textId="7491B2D0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135E4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14:paraId="58125DFC" w14:textId="095D0B7E" w:rsidR="00D23F1A" w:rsidRPr="00210EFB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2D1BBFE5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,</w:t>
      </w:r>
    </w:p>
    <w:p w14:paraId="53AC7093" w14:textId="518EA5B5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274F41C3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</w:t>
      </w:r>
    </w:p>
    <w:p w14:paraId="2526E294" w14:textId="140925C1" w:rsidR="004E58C0" w:rsidRPr="00210EFB" w:rsidRDefault="00D23F1A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7D82825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6AE627A6" w14:textId="34542B16" w:rsidR="004E58C0" w:rsidRPr="00210EFB" w:rsidRDefault="12746199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D828255">
        <w:rPr>
          <w:rFonts w:ascii="Times New Roman" w:hAnsi="Times New Roman" w:cs="Times New Roman"/>
          <w:sz w:val="24"/>
          <w:szCs w:val="24"/>
          <w:lang w:val="sr-Cyrl-RS"/>
        </w:rPr>
        <w:t>Жалбени механизам за пројекат</w:t>
      </w:r>
      <w:r w:rsidR="004E58C0" w:rsidRPr="7D828255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</w:t>
      </w:r>
    </w:p>
    <w:p w14:paraId="2A7A8132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08EA5441" w14:textId="57BB2016"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</w:t>
      </w:r>
    </w:p>
    <w:p w14:paraId="20AEF6D1" w14:textId="77777777"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935F53D" w14:textId="6877EEC9"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</w:t>
      </w:r>
      <w:r w:rsidR="6AB7DC9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и позив подноси привредни субјект 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A202741" w14:textId="38E8239C"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  <w:lang w:val="sr-Cyrl-RS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но з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обављање делатности као предузетник. </w:t>
      </w:r>
    </w:p>
    <w:p w14:paraId="4E8EBB1C" w14:textId="2E531803"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Изјаву. </w:t>
      </w:r>
    </w:p>
    <w:p w14:paraId="0B1254AC" w14:textId="7E8AA36D"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  <w:lang w:val="sr-Cyrl-RS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5946F3FE" w14:textId="77777777"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20B493E" w14:textId="77777777"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ЗИВ</w:t>
      </w:r>
    </w:p>
    <w:p w14:paraId="56058D90" w14:textId="77777777"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2E14B670" w14:textId="47486F66"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за Јавни </w:t>
      </w:r>
      <w:r w:rsidR="00471446" w:rsidRPr="04EFA8BD">
        <w:rPr>
          <w:rFonts w:ascii="Times New Roman" w:hAnsi="Times New Roman" w:cs="Times New Roman"/>
          <w:sz w:val="24"/>
          <w:szCs w:val="24"/>
          <w:lang w:val="sr-Cyrl-RS"/>
        </w:rPr>
        <w:t>позив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може се преузети </w:t>
      </w:r>
      <w:r w:rsidR="00946562" w:rsidRPr="04EFA8BD">
        <w:rPr>
          <w:rFonts w:ascii="Times New Roman" w:hAnsi="Times New Roman" w:cs="Times New Roman"/>
          <w:sz w:val="24"/>
          <w:szCs w:val="24"/>
          <w:lang w:val="sr-Cyrl-RS"/>
        </w:rPr>
        <w:t>н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а интернет страници </w:t>
      </w:r>
      <w:hyperlink r:id="rId12" w:history="1">
        <w:r w:rsidR="009130AC" w:rsidRPr="009E313F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www.odzaci.rs</w:t>
        </w:r>
      </w:hyperlink>
      <w:r w:rsidR="009130A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146C8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или лично у просторијама </w:t>
      </w:r>
      <w:r w:rsidR="009130AC">
        <w:rPr>
          <w:rFonts w:ascii="Times New Roman" w:hAnsi="Times New Roman" w:cs="Times New Roman"/>
          <w:sz w:val="24"/>
          <w:szCs w:val="24"/>
          <w:lang w:val="sr-Cyrl-RS"/>
        </w:rPr>
        <w:t>општине Оџаци</w:t>
      </w:r>
      <w:r w:rsidR="005146C8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9130AC">
        <w:rPr>
          <w:rFonts w:ascii="Times New Roman" w:hAnsi="Times New Roman" w:cs="Times New Roman"/>
          <w:sz w:val="24"/>
          <w:szCs w:val="24"/>
          <w:lang w:val="sr-Cyrl-RS"/>
        </w:rPr>
        <w:t>Кнез Михајлова број 24 Оџаци</w:t>
      </w:r>
      <w:r w:rsidR="005146C8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>и садржи:</w:t>
      </w:r>
    </w:p>
    <w:p w14:paraId="6BA7BA74" w14:textId="3D6565BB" w:rsidR="005D4CA4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Јавн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1CA8F731" w14:textId="5D0D0C1A" w:rsidR="005D4CA4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  <w:r w:rsidR="006B5C0A" w:rsidRPr="04EFA8BD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="1E0C7B7D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4EFA8BD">
        <w:rPr>
          <w:rFonts w:ascii="Times New Roman" w:hAnsi="Times New Roman" w:cs="Times New Roman"/>
          <w:sz w:val="24"/>
          <w:szCs w:val="24"/>
          <w:lang w:val="sr-Cyrl-RS"/>
        </w:rPr>
        <w:t>Пријав</w:t>
      </w:r>
      <w:r w:rsidR="005D3966" w:rsidRPr="04EFA8BD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4EFA8BD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2AD87029" w14:textId="43C51BED" w:rsidR="5E584DDE" w:rsidRPr="006B5C0A" w:rsidRDefault="005D4CA4" w:rsidP="0051246C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Прилог 2</w:t>
      </w:r>
      <w:r w:rsidR="006B5C0A" w:rsidRPr="04EFA8BD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B5C0A" w:rsidRPr="04EFA8BD">
        <w:rPr>
          <w:rFonts w:ascii="Times New Roman" w:hAnsi="Times New Roman" w:cs="Times New Roman"/>
          <w:sz w:val="24"/>
          <w:szCs w:val="24"/>
          <w:lang w:val="sr-Cyrl-RS"/>
        </w:rPr>
        <w:t>Изјава</w:t>
      </w:r>
      <w:r w:rsidR="002537D8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и</w:t>
      </w:r>
    </w:p>
    <w:p w14:paraId="69162428" w14:textId="2E8B33C5" w:rsidR="202FE99E" w:rsidRPr="006B5C0A" w:rsidRDefault="1EF46CD3" w:rsidP="66F1E562">
      <w:pPr>
        <w:pStyle w:val="ListParagraph"/>
        <w:numPr>
          <w:ilvl w:val="0"/>
          <w:numId w:val="7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Прилог </w:t>
      </w:r>
      <w:r w:rsidR="000D3D18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17606D3" w14:textId="77777777"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sr-Latn-RS"/>
        </w:rPr>
      </w:pPr>
      <w:bookmarkStart w:id="8" w:name="_Hlk68985879"/>
      <w:bookmarkEnd w:id="8"/>
    </w:p>
    <w:p w14:paraId="77F07C87" w14:textId="165DF009"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14:paraId="5FE649DE" w14:textId="77777777"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20ACA92F" w14:textId="7D61CC85"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„Чиста енергија и енергетска ефикасност за грађане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.2027. </w:t>
      </w:r>
      <w:r w:rsidR="002A6778" w:rsidRPr="00D23F1A">
        <w:rPr>
          <w:rFonts w:ascii="Times New Roman" w:hAnsi="Times New Roman" w:cs="Times New Roman"/>
          <w:sz w:val="24"/>
          <w:szCs w:val="24"/>
          <w:lang w:val="sr-Cyrl-RS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A3EA2B6" w14:textId="7BCD1974"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>достављ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у затвореној коверти са назнаком: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ријава за </w:t>
      </w:r>
      <w:r w:rsidR="56894AA0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Ј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 и станова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sr-Cyrl-RS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. </w:t>
      </w:r>
    </w:p>
    <w:p w14:paraId="6FF4E473" w14:textId="31FF500E" w:rsidR="00476FA5" w:rsidRPr="00D23F1A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љају непосредно или препорученом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штом на адресу</w:t>
      </w:r>
      <w:r w:rsidR="00132122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Кнез Михајлова број 24, 25250 Оџаци. </w:t>
      </w:r>
    </w:p>
    <w:p w14:paraId="20ED02CB" w14:textId="4DAD9981" w:rsidR="00476FA5" w:rsidRPr="00132122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позива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интересована лица се </w:t>
      </w:r>
      <w:r w:rsidR="00FC175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контакт телефон</w:t>
      </w:r>
      <w:r w:rsidR="009130A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025/466-003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или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електронску адресу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:</w:t>
      </w:r>
      <w:r w:rsidR="0013212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</w:t>
      </w:r>
      <w:hyperlink r:id="rId13" w:history="1">
        <w:r w:rsidR="009130AC" w:rsidRPr="009E313F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  <w:lang w:val="en-US"/>
          </w:rPr>
          <w:t>klerodzaci@gmail.com</w:t>
        </w:r>
      </w:hyperlink>
      <w:r w:rsidR="009130A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. </w:t>
      </w:r>
    </w:p>
    <w:p w14:paraId="3F90F8B1" w14:textId="2C89DDF7" w:rsidR="00ED57E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770621" w:rsidRPr="00D23F1A">
        <w:rPr>
          <w:rFonts w:ascii="Times New Roman" w:hAnsi="Times New Roman" w:cs="Times New Roman"/>
          <w:sz w:val="24"/>
          <w:szCs w:val="24"/>
          <w:lang w:val="sr-Cyrl-RS"/>
        </w:rPr>
        <w:t>ЈЛС</w:t>
      </w:r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13212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hyperlink r:id="rId14" w:history="1">
        <w:r w:rsidR="00132122" w:rsidRPr="009E313F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www.odzaci.rs</w:t>
        </w:r>
      </w:hyperlink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4DFB0441" w14:textId="421778CB" w:rsidR="00A10E30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27231BE6" w14:textId="77777777" w:rsidR="00A14EB6" w:rsidRPr="00A14EB6" w:rsidRDefault="00A14EB6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48FAE9B5" w14:textId="5CFC1694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УТВРЂИВАЊЕ ИСПУЊЕНОСТИ УСЛОВА ЗА ДОДЕЛУ СРЕДСТАВА</w:t>
      </w:r>
    </w:p>
    <w:p w14:paraId="5CE496E0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487CEC36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7B7EAF7A" w14:textId="47833D9B"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61ECFAF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71249DD" w14:textId="77777777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14:paraId="03A85C3C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6CE71F12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.</w:t>
      </w:r>
    </w:p>
    <w:p w14:paraId="799FD4FF" w14:textId="77777777"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03BB245D" w14:textId="77777777"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приговора.</w:t>
      </w:r>
    </w:p>
    <w:p w14:paraId="3D6EC2A7" w14:textId="39377D93"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2BC06FE2">
        <w:rPr>
          <w:rFonts w:ascii="Times New Roman" w:eastAsia="Times New Roman" w:hAnsi="Times New Roman" w:cs="Times New Roman"/>
          <w:sz w:val="24"/>
          <w:szCs w:val="24"/>
        </w:rPr>
        <w:t>У случају одбијања приговора из става 2. овог члана</w:t>
      </w:r>
      <w:r w:rsidR="00307D8B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има право да поднесе приговор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130A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ском већу општине Оџаци 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у року од 8 дана од дана пријема одлуке по приговору из става 2. овог члана</w:t>
      </w:r>
      <w:r w:rsidR="00307D8B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“ (у даљем тексту: ЈИП)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D2E435A" w14:textId="5F3BE689"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14:paraId="2E0BC6BB" w14:textId="7F2810ED" w:rsidR="002F7A64" w:rsidRPr="009130AC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формира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ЛС</w:t>
      </w:r>
      <w:r w:rsidR="009130A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hyperlink r:id="rId15" w:history="1">
        <w:r w:rsidR="009130AC" w:rsidRPr="009E313F">
          <w:rPr>
            <w:rStyle w:val="Hyperlink"/>
            <w:rFonts w:ascii="Times New Roman" w:hAnsi="Times New Roman" w:cs="Times New Roman"/>
            <w:bCs/>
            <w:sz w:val="24"/>
            <w:szCs w:val="24"/>
            <w:lang w:val="en-US"/>
          </w:rPr>
          <w:t>www.odzaci.rs</w:t>
        </w:r>
      </w:hyperlink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9130A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</w:p>
    <w:p w14:paraId="14D3C17D" w14:textId="32D0D4C1"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D23F1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14:paraId="1AB28BD0" w14:textId="41CD904F" w:rsidR="00B67808" w:rsidRPr="00D23F1A" w:rsidRDefault="00B67808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Листа из става </w:t>
      </w:r>
      <w:r w:rsidR="00D01433" w:rsidRPr="2BC06FE2">
        <w:rPr>
          <w:rFonts w:ascii="Times New Roman" w:hAnsi="Times New Roman" w:cs="Times New Roman"/>
          <w:sz w:val="24"/>
          <w:szCs w:val="24"/>
          <w:lang w:val="sr-Cyrl-CS"/>
        </w:rPr>
        <w:t>7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. овог </w:t>
      </w:r>
      <w:r w:rsidR="00E93CDC" w:rsidRPr="2BC06FE2">
        <w:rPr>
          <w:rFonts w:ascii="Times New Roman" w:hAnsi="Times New Roman" w:cs="Times New Roman"/>
          <w:sz w:val="24"/>
          <w:szCs w:val="24"/>
          <w:lang w:val="sr-Cyrl-CS"/>
        </w:rPr>
        <w:t>поглављ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ће важити</w:t>
      </w:r>
      <w:r w:rsidRPr="2BC06FE2">
        <w:rPr>
          <w:rFonts w:ascii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до 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>завршетк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пројект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„Чиста енергија и енергетска ефикасност за грађане</w:t>
      </w:r>
      <w:r w:rsidR="00703791" w:rsidRPr="2BC06FE2">
        <w:rPr>
          <w:rFonts w:ascii="Times New Roman" w:hAnsi="Times New Roman" w:cs="Times New Roman"/>
          <w:sz w:val="24"/>
          <w:szCs w:val="24"/>
          <w:lang w:val="sr-Cyrl-CS"/>
        </w:rPr>
        <w:t>“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="00D72383" w:rsidRPr="2BC06FE2">
        <w:rPr>
          <w:rFonts w:ascii="Times New Roman" w:hAnsi="Times New Roman" w:cs="Times New Roman"/>
          <w:sz w:val="24"/>
          <w:szCs w:val="24"/>
          <w:lang w:val="sr-Cyrl-CS"/>
        </w:rPr>
        <w:t>о чему ће</w:t>
      </w:r>
      <w:r w:rsidR="00D91049"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2BC06FE2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EAA7544" w14:textId="68F16003"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0FB1952A" w14:textId="5206FCBA" w:rsidR="00210EFB" w:rsidRPr="009130AC" w:rsidRDefault="004801E4" w:rsidP="009130A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2BC06FE2">
        <w:rPr>
          <w:rFonts w:ascii="Times New Roman" w:hAnsi="Times New Roman" w:cs="Times New Roman"/>
          <w:sz w:val="24"/>
          <w:szCs w:val="24"/>
          <w:lang w:val="sr-Cyrl-RS"/>
        </w:rPr>
        <w:t>пројекта „Чиста енергија и енергетска ефикасност за грађане“.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  </w:t>
      </w:r>
      <w:bookmarkStart w:id="9" w:name="_Hlk66995067"/>
    </w:p>
    <w:p w14:paraId="5DBBE3BD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1A000BA" w14:textId="2AB430AB"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РЕАЛИЗАЦИЈЕ </w:t>
      </w:r>
    </w:p>
    <w:p w14:paraId="2248C720" w14:textId="77777777"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D0BCB4C" w14:textId="77777777"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градске општине)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ефинисаних у следећим документима:</w:t>
      </w:r>
    </w:p>
    <w:p w14:paraId="2883170D" w14:textId="3B0D03E0"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„Правилник о раду на пројекту“</w:t>
      </w:r>
      <w:r w:rsidR="5F768963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48180B8A" w14:textId="7D5A6AD5"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ангажовања заинтересованих страна“</w:t>
      </w:r>
      <w:r w:rsidR="7E6930CB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5D7F815A" w14:textId="10C17201"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преузимања обавеза из области животне средине и социјалних питања (ESCP)“</w:t>
      </w:r>
      <w:r w:rsidR="6F0E228C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7F9239D3" w14:textId="77777777"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3C318614" w14:textId="77777777" w:rsidR="00A67F2F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</w:t>
      </w:r>
    </w:p>
    <w:p w14:paraId="27C15594" w14:textId="762D7876" w:rsidR="22B47D86" w:rsidRPr="00D23F1A" w:rsidRDefault="00A67F2F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Жалбени механизам за пројекат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EFCE768" w14:textId="77777777"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Сва документа су доступна на интернет страници Министарства: (</w:t>
      </w:r>
      <w:hyperlink r:id="rId16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Cyrl-RS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.</w:t>
      </w:r>
    </w:p>
    <w:p w14:paraId="0746560E" w14:textId="77777777"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006F24CB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ктивности.</w:t>
      </w:r>
    </w:p>
    <w:p w14:paraId="305FFF53" w14:textId="683F5751"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утем </w:t>
      </w:r>
      <w:r w:rsidR="4369B88B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6DD2DB61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крајњег корисника о реализацији мера енергетске санације.</w:t>
      </w:r>
    </w:p>
    <w:p w14:paraId="4D371C56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lastRenderedPageBreak/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5646F212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</w:p>
    <w:p w14:paraId="7AC18CC7" w14:textId="77777777"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bookmarkEnd w:id="9"/>
    </w:p>
    <w:p w14:paraId="6E42B23D" w14:textId="77777777" w:rsidR="003716E7" w:rsidRPr="00D23F1A" w:rsidRDefault="0026569A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Број </w:t>
      </w:r>
      <w:r w:rsidR="00361D25" w:rsidRPr="00D23F1A">
        <w:rPr>
          <w:rFonts w:ascii="Times New Roman" w:hAnsi="Times New Roman" w:cs="Times New Roman"/>
          <w:sz w:val="24"/>
          <w:szCs w:val="24"/>
          <w:lang w:val="sr-Cyrl-CS"/>
        </w:rPr>
        <w:t>_________________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</w:t>
      </w:r>
      <w:r w:rsidR="0048533E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0FBCC96C" w14:textId="77777777" w:rsidR="00412941" w:rsidRPr="00D23F1A" w:rsidRDefault="003716E7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</w:t>
      </w:r>
    </w:p>
    <w:p w14:paraId="5887E011" w14:textId="20DA4039" w:rsidR="00271E14" w:rsidRPr="00D23F1A" w:rsidRDefault="009130AC" w:rsidP="48EC23DA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361D25" w:rsidRPr="48EC23DA">
        <w:rPr>
          <w:rFonts w:ascii="Times New Roman" w:hAnsi="Times New Roman" w:cs="Times New Roman"/>
          <w:sz w:val="24"/>
          <w:szCs w:val="24"/>
          <w:lang w:val="sr-Cyrl-RS"/>
        </w:rPr>
        <w:t>пштина</w:t>
      </w:r>
      <w:r w:rsidR="00CB75D9" w:rsidRPr="48EC23D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Оџаци </w:t>
      </w:r>
      <w:r w:rsidR="00D57978" w:rsidRPr="48EC23DA">
        <w:rPr>
          <w:rFonts w:ascii="Times New Roman" w:hAnsi="Times New Roman" w:cs="Times New Roman"/>
          <w:sz w:val="24"/>
          <w:szCs w:val="24"/>
          <w:lang w:val="sr-Latn-RS"/>
        </w:rPr>
        <w:t>_________</w:t>
      </w:r>
      <w:r w:rsidR="00CB75D9" w:rsidRPr="48EC23DA">
        <w:rPr>
          <w:rFonts w:ascii="Times New Roman" w:hAnsi="Times New Roman" w:cs="Times New Roman"/>
          <w:sz w:val="24"/>
          <w:szCs w:val="24"/>
          <w:lang w:val="sr-Cyrl-RS"/>
        </w:rPr>
        <w:t>202</w:t>
      </w:r>
      <w:r w:rsidR="00A67F2F">
        <w:rPr>
          <w:rFonts w:ascii="Times New Roman" w:hAnsi="Times New Roman" w:cs="Times New Roman"/>
          <w:sz w:val="24"/>
          <w:szCs w:val="24"/>
          <w:lang w:val="sr-Cyrl-CS"/>
        </w:rPr>
        <w:t>5</w:t>
      </w:r>
      <w:r w:rsidR="00CB75D9" w:rsidRPr="48EC23DA">
        <w:rPr>
          <w:rFonts w:ascii="Times New Roman" w:hAnsi="Times New Roman" w:cs="Times New Roman"/>
          <w:sz w:val="24"/>
          <w:szCs w:val="24"/>
          <w:lang w:val="sr-Cyrl-RS"/>
        </w:rPr>
        <w:t>. године</w:t>
      </w:r>
      <w:r w:rsidR="009541C6" w:rsidRPr="48EC23DA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="00361D25">
        <w:tab/>
      </w:r>
      <w:r w:rsidR="00361D25">
        <w:tab/>
      </w:r>
      <w:r w:rsidR="00361D25">
        <w:tab/>
      </w:r>
      <w:r w:rsidR="00361D25">
        <w:tab/>
      </w:r>
      <w:r w:rsidR="00361D25">
        <w:tab/>
      </w:r>
      <w:r w:rsidR="00B7415A" w:rsidRPr="48EC23DA">
        <w:rPr>
          <w:rFonts w:ascii="Times New Roman" w:hAnsi="Times New Roman" w:cs="Times New Roman"/>
          <w:sz w:val="24"/>
          <w:szCs w:val="24"/>
          <w:lang w:val="sr-Cyrl-RS"/>
        </w:rPr>
        <w:t>КОМИСИЈА</w:t>
      </w:r>
      <w:r w:rsidR="003716E7" w:rsidRPr="48EC23DA">
        <w:rPr>
          <w:rFonts w:ascii="Times New Roman" w:hAnsi="Times New Roman" w:cs="Times New Roman"/>
          <w:sz w:val="24"/>
          <w:szCs w:val="24"/>
          <w:lang w:val="sr-Cyrl-RS"/>
        </w:rPr>
        <w:t xml:space="preserve">   </w:t>
      </w:r>
    </w:p>
    <w:sectPr w:rsidR="00271E14" w:rsidRPr="00D23F1A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A7D151" w14:textId="77777777" w:rsidR="005265F6" w:rsidRDefault="005265F6" w:rsidP="008A6F6C">
      <w:pPr>
        <w:spacing w:after="0" w:line="240" w:lineRule="auto"/>
      </w:pPr>
      <w:r>
        <w:separator/>
      </w:r>
    </w:p>
  </w:endnote>
  <w:endnote w:type="continuationSeparator" w:id="0">
    <w:p w14:paraId="097D42C2" w14:textId="77777777" w:rsidR="005265F6" w:rsidRDefault="005265F6" w:rsidP="008A6F6C">
      <w:pPr>
        <w:spacing w:after="0" w:line="240" w:lineRule="auto"/>
      </w:pPr>
      <w:r>
        <w:continuationSeparator/>
      </w:r>
    </w:p>
  </w:endnote>
  <w:endnote w:type="continuationNotice" w:id="1">
    <w:p w14:paraId="55617FD3" w14:textId="77777777" w:rsidR="005265F6" w:rsidRDefault="005265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E0AF7D" w14:textId="77777777" w:rsidR="00271E14" w:rsidRDefault="00271E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51D884" w14:textId="77777777" w:rsidR="005265F6" w:rsidRDefault="005265F6" w:rsidP="008A6F6C">
      <w:pPr>
        <w:spacing w:after="0" w:line="240" w:lineRule="auto"/>
      </w:pPr>
      <w:r>
        <w:separator/>
      </w:r>
    </w:p>
  </w:footnote>
  <w:footnote w:type="continuationSeparator" w:id="0">
    <w:p w14:paraId="2B40DD65" w14:textId="77777777" w:rsidR="005265F6" w:rsidRDefault="005265F6" w:rsidP="008A6F6C">
      <w:pPr>
        <w:spacing w:after="0" w:line="240" w:lineRule="auto"/>
      </w:pPr>
      <w:r>
        <w:continuationSeparator/>
      </w:r>
    </w:p>
  </w:footnote>
  <w:footnote w:type="continuationNotice" w:id="1">
    <w:p w14:paraId="5779C7B3" w14:textId="77777777" w:rsidR="005265F6" w:rsidRDefault="005265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DC91B1" w14:textId="77777777" w:rsidR="00271E14" w:rsidRDefault="00271E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5994D"/>
    <w:multiLevelType w:val="hybridMultilevel"/>
    <w:tmpl w:val="703C2B26"/>
    <w:lvl w:ilvl="0" w:tplc="97E84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560F6E">
      <w:numFmt w:val="bullet"/>
      <w:lvlText w:val="-"/>
      <w:lvlJc w:val="left"/>
      <w:pPr>
        <w:ind w:left="1440" w:hanging="135"/>
      </w:pPr>
      <w:rPr>
        <w:rFonts w:ascii="Arial MT" w:hAnsi="Arial MT" w:hint="default"/>
      </w:rPr>
    </w:lvl>
    <w:lvl w:ilvl="2" w:tplc="4DA89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1A7C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A87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6EA3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687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D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70F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9CE16"/>
    <w:multiLevelType w:val="hybridMultilevel"/>
    <w:tmpl w:val="2654C170"/>
    <w:lvl w:ilvl="0" w:tplc="743A6D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E88A2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810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E5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08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6A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AC2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664A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DAD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1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5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50" w15:restartNumberingAfterBreak="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8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192207">
    <w:abstractNumId w:val="4"/>
  </w:num>
  <w:num w:numId="2" w16cid:durableId="1388190717">
    <w:abstractNumId w:val="3"/>
  </w:num>
  <w:num w:numId="3" w16cid:durableId="1384908446">
    <w:abstractNumId w:val="59"/>
  </w:num>
  <w:num w:numId="4" w16cid:durableId="863981091">
    <w:abstractNumId w:val="45"/>
  </w:num>
  <w:num w:numId="5" w16cid:durableId="1703048480">
    <w:abstractNumId w:val="22"/>
  </w:num>
  <w:num w:numId="6" w16cid:durableId="1440637350">
    <w:abstractNumId w:val="40"/>
  </w:num>
  <w:num w:numId="7" w16cid:durableId="2002806038">
    <w:abstractNumId w:val="70"/>
  </w:num>
  <w:num w:numId="8" w16cid:durableId="382798641">
    <w:abstractNumId w:val="71"/>
  </w:num>
  <w:num w:numId="9" w16cid:durableId="1261377862">
    <w:abstractNumId w:val="35"/>
  </w:num>
  <w:num w:numId="10" w16cid:durableId="1409303595">
    <w:abstractNumId w:val="58"/>
  </w:num>
  <w:num w:numId="11" w16cid:durableId="413937642">
    <w:abstractNumId w:val="47"/>
  </w:num>
  <w:num w:numId="12" w16cid:durableId="817840334">
    <w:abstractNumId w:val="52"/>
  </w:num>
  <w:num w:numId="13" w16cid:durableId="2027368890">
    <w:abstractNumId w:val="30"/>
  </w:num>
  <w:num w:numId="14" w16cid:durableId="141121211">
    <w:abstractNumId w:val="41"/>
  </w:num>
  <w:num w:numId="15" w16cid:durableId="348218231">
    <w:abstractNumId w:val="23"/>
  </w:num>
  <w:num w:numId="16" w16cid:durableId="1543177024">
    <w:abstractNumId w:val="43"/>
  </w:num>
  <w:num w:numId="17" w16cid:durableId="1564371377">
    <w:abstractNumId w:val="29"/>
  </w:num>
  <w:num w:numId="18" w16cid:durableId="1495416108">
    <w:abstractNumId w:val="48"/>
  </w:num>
  <w:num w:numId="19" w16cid:durableId="1005985015">
    <w:abstractNumId w:val="53"/>
  </w:num>
  <w:num w:numId="20" w16cid:durableId="1507402806">
    <w:abstractNumId w:val="65"/>
  </w:num>
  <w:num w:numId="21" w16cid:durableId="732628603">
    <w:abstractNumId w:val="20"/>
  </w:num>
  <w:num w:numId="22" w16cid:durableId="808980824">
    <w:abstractNumId w:val="38"/>
  </w:num>
  <w:num w:numId="23" w16cid:durableId="1375080676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204245756">
    <w:abstractNumId w:val="67"/>
  </w:num>
  <w:num w:numId="25" w16cid:durableId="1049064700">
    <w:abstractNumId w:val="61"/>
  </w:num>
  <w:num w:numId="26" w16cid:durableId="1891183243">
    <w:abstractNumId w:val="63"/>
  </w:num>
  <w:num w:numId="27" w16cid:durableId="670642926">
    <w:abstractNumId w:val="14"/>
  </w:num>
  <w:num w:numId="28" w16cid:durableId="929892734">
    <w:abstractNumId w:val="60"/>
  </w:num>
  <w:num w:numId="29" w16cid:durableId="1598320299">
    <w:abstractNumId w:val="51"/>
  </w:num>
  <w:num w:numId="30" w16cid:durableId="913516227">
    <w:abstractNumId w:val="19"/>
  </w:num>
  <w:num w:numId="31" w16cid:durableId="421950155">
    <w:abstractNumId w:val="34"/>
  </w:num>
  <w:num w:numId="32" w16cid:durableId="1465351786">
    <w:abstractNumId w:val="2"/>
  </w:num>
  <w:num w:numId="33" w16cid:durableId="273904106">
    <w:abstractNumId w:val="8"/>
  </w:num>
  <w:num w:numId="34" w16cid:durableId="1730766983">
    <w:abstractNumId w:val="13"/>
  </w:num>
  <w:num w:numId="35" w16cid:durableId="1507477958">
    <w:abstractNumId w:val="26"/>
  </w:num>
  <w:num w:numId="36" w16cid:durableId="1876497714">
    <w:abstractNumId w:val="12"/>
  </w:num>
  <w:num w:numId="37" w16cid:durableId="794063833">
    <w:abstractNumId w:val="28"/>
  </w:num>
  <w:num w:numId="38" w16cid:durableId="774789351">
    <w:abstractNumId w:val="32"/>
  </w:num>
  <w:num w:numId="39" w16cid:durableId="1193956367">
    <w:abstractNumId w:val="6"/>
  </w:num>
  <w:num w:numId="40" w16cid:durableId="437061635">
    <w:abstractNumId w:val="27"/>
  </w:num>
  <w:num w:numId="41" w16cid:durableId="1161194340">
    <w:abstractNumId w:val="69"/>
  </w:num>
  <w:num w:numId="42" w16cid:durableId="1042247950">
    <w:abstractNumId w:val="10"/>
  </w:num>
  <w:num w:numId="43" w16cid:durableId="715398786">
    <w:abstractNumId w:val="0"/>
  </w:num>
  <w:num w:numId="44" w16cid:durableId="546380180">
    <w:abstractNumId w:val="42"/>
  </w:num>
  <w:num w:numId="45" w16cid:durableId="425686884">
    <w:abstractNumId w:val="39"/>
  </w:num>
  <w:num w:numId="46" w16cid:durableId="243416498">
    <w:abstractNumId w:val="64"/>
  </w:num>
  <w:num w:numId="47" w16cid:durableId="1284996782">
    <w:abstractNumId w:val="9"/>
  </w:num>
  <w:num w:numId="48" w16cid:durableId="1973511050">
    <w:abstractNumId w:val="62"/>
  </w:num>
  <w:num w:numId="49" w16cid:durableId="1821382788">
    <w:abstractNumId w:val="54"/>
  </w:num>
  <w:num w:numId="50" w16cid:durableId="319769903">
    <w:abstractNumId w:val="55"/>
  </w:num>
  <w:num w:numId="51" w16cid:durableId="1437213359">
    <w:abstractNumId w:val="36"/>
  </w:num>
  <w:num w:numId="52" w16cid:durableId="843204191">
    <w:abstractNumId w:val="25"/>
  </w:num>
  <w:num w:numId="53" w16cid:durableId="1506089382">
    <w:abstractNumId w:val="16"/>
  </w:num>
  <w:num w:numId="54" w16cid:durableId="11150312">
    <w:abstractNumId w:val="56"/>
  </w:num>
  <w:num w:numId="55" w16cid:durableId="623661997">
    <w:abstractNumId w:val="49"/>
  </w:num>
  <w:num w:numId="56" w16cid:durableId="1036933727">
    <w:abstractNumId w:val="31"/>
  </w:num>
  <w:num w:numId="57" w16cid:durableId="1696732926">
    <w:abstractNumId w:val="21"/>
  </w:num>
  <w:num w:numId="58" w16cid:durableId="1351954374">
    <w:abstractNumId w:val="24"/>
  </w:num>
  <w:num w:numId="59" w16cid:durableId="112405851">
    <w:abstractNumId w:val="15"/>
  </w:num>
  <w:num w:numId="60" w16cid:durableId="712073086">
    <w:abstractNumId w:val="46"/>
  </w:num>
  <w:num w:numId="61" w16cid:durableId="1383939337">
    <w:abstractNumId w:val="18"/>
  </w:num>
  <w:num w:numId="62" w16cid:durableId="1369333145">
    <w:abstractNumId w:val="57"/>
  </w:num>
  <w:num w:numId="63" w16cid:durableId="1470324178">
    <w:abstractNumId w:val="5"/>
  </w:num>
  <w:num w:numId="64" w16cid:durableId="1623685237">
    <w:abstractNumId w:val="11"/>
  </w:num>
  <w:num w:numId="65" w16cid:durableId="805658221">
    <w:abstractNumId w:val="68"/>
  </w:num>
  <w:num w:numId="66" w16cid:durableId="1263146318">
    <w:abstractNumId w:val="66"/>
  </w:num>
  <w:num w:numId="67" w16cid:durableId="1259173904">
    <w:abstractNumId w:val="1"/>
  </w:num>
  <w:num w:numId="68" w16cid:durableId="1239562829">
    <w:abstractNumId w:val="37"/>
  </w:num>
  <w:num w:numId="69" w16cid:durableId="209077219">
    <w:abstractNumId w:val="17"/>
  </w:num>
  <w:num w:numId="70" w16cid:durableId="1956905574">
    <w:abstractNumId w:val="50"/>
  </w:num>
  <w:num w:numId="71" w16cid:durableId="112093547">
    <w:abstractNumId w:val="7"/>
  </w:num>
  <w:num w:numId="72" w16cid:durableId="1740595504">
    <w:abstractNumId w:val="44"/>
  </w:num>
  <w:num w:numId="73" w16cid:durableId="636452751">
    <w:abstractNumId w:val="33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65FF1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3D18"/>
    <w:rsid w:val="000D566E"/>
    <w:rsid w:val="000D7E2A"/>
    <w:rsid w:val="000E1196"/>
    <w:rsid w:val="000E3A6F"/>
    <w:rsid w:val="000F39ED"/>
    <w:rsid w:val="000F41C6"/>
    <w:rsid w:val="000F4DF4"/>
    <w:rsid w:val="001053C4"/>
    <w:rsid w:val="001134A7"/>
    <w:rsid w:val="00121BAB"/>
    <w:rsid w:val="00126C2F"/>
    <w:rsid w:val="00131A93"/>
    <w:rsid w:val="00132122"/>
    <w:rsid w:val="00135E4C"/>
    <w:rsid w:val="001703EB"/>
    <w:rsid w:val="00171D78"/>
    <w:rsid w:val="00176C61"/>
    <w:rsid w:val="001778A7"/>
    <w:rsid w:val="00181B57"/>
    <w:rsid w:val="00186020"/>
    <w:rsid w:val="0019004A"/>
    <w:rsid w:val="00197ABA"/>
    <w:rsid w:val="001B1EA7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3318"/>
    <w:rsid w:val="00224453"/>
    <w:rsid w:val="0022582D"/>
    <w:rsid w:val="002408F2"/>
    <w:rsid w:val="0024474C"/>
    <w:rsid w:val="0024606D"/>
    <w:rsid w:val="00247242"/>
    <w:rsid w:val="002537D8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177E"/>
    <w:rsid w:val="0038224A"/>
    <w:rsid w:val="00392223"/>
    <w:rsid w:val="00392B09"/>
    <w:rsid w:val="003944EA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42B79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A6997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5F6"/>
    <w:rsid w:val="005267EC"/>
    <w:rsid w:val="00541CBD"/>
    <w:rsid w:val="00544D6E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2A40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10B01"/>
    <w:rsid w:val="0062D99A"/>
    <w:rsid w:val="00630070"/>
    <w:rsid w:val="00643110"/>
    <w:rsid w:val="00646B72"/>
    <w:rsid w:val="00652569"/>
    <w:rsid w:val="00655160"/>
    <w:rsid w:val="00662589"/>
    <w:rsid w:val="00672907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B5CD8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27CB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7F7966"/>
    <w:rsid w:val="00802ADA"/>
    <w:rsid w:val="00815779"/>
    <w:rsid w:val="00820788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87240"/>
    <w:rsid w:val="00890CD3"/>
    <w:rsid w:val="008931D9"/>
    <w:rsid w:val="008942E0"/>
    <w:rsid w:val="008955B8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40F"/>
    <w:rsid w:val="008F0DAA"/>
    <w:rsid w:val="009006A6"/>
    <w:rsid w:val="00903722"/>
    <w:rsid w:val="00903DD1"/>
    <w:rsid w:val="0090597B"/>
    <w:rsid w:val="009060C3"/>
    <w:rsid w:val="009076A1"/>
    <w:rsid w:val="009130AC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411F"/>
    <w:rsid w:val="009C76FA"/>
    <w:rsid w:val="009D72F7"/>
    <w:rsid w:val="009E10BB"/>
    <w:rsid w:val="009E23A8"/>
    <w:rsid w:val="009E249D"/>
    <w:rsid w:val="009E7AAE"/>
    <w:rsid w:val="009F0301"/>
    <w:rsid w:val="009F0EF8"/>
    <w:rsid w:val="009F2981"/>
    <w:rsid w:val="00A00729"/>
    <w:rsid w:val="00A10E30"/>
    <w:rsid w:val="00A14EB6"/>
    <w:rsid w:val="00A204A3"/>
    <w:rsid w:val="00A35B3D"/>
    <w:rsid w:val="00A40E14"/>
    <w:rsid w:val="00A63FD4"/>
    <w:rsid w:val="00A648AA"/>
    <w:rsid w:val="00A659CF"/>
    <w:rsid w:val="00A67F2F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1F8C"/>
    <w:rsid w:val="00AC248C"/>
    <w:rsid w:val="00AC4923"/>
    <w:rsid w:val="00AD70D8"/>
    <w:rsid w:val="00AE17B4"/>
    <w:rsid w:val="00AF236A"/>
    <w:rsid w:val="00AF3786"/>
    <w:rsid w:val="00AF78C7"/>
    <w:rsid w:val="00B018A2"/>
    <w:rsid w:val="00B16F20"/>
    <w:rsid w:val="00B21640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0DD4"/>
    <w:rsid w:val="00BA2DCE"/>
    <w:rsid w:val="00BA412F"/>
    <w:rsid w:val="00BA5401"/>
    <w:rsid w:val="00BA736A"/>
    <w:rsid w:val="00BC6760"/>
    <w:rsid w:val="00BC7C96"/>
    <w:rsid w:val="00BD3DA0"/>
    <w:rsid w:val="00BD6FB4"/>
    <w:rsid w:val="00BE446D"/>
    <w:rsid w:val="00BF1788"/>
    <w:rsid w:val="00C0295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555B2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6568B"/>
    <w:rsid w:val="00D709E6"/>
    <w:rsid w:val="00D72383"/>
    <w:rsid w:val="00D73271"/>
    <w:rsid w:val="00D7568D"/>
    <w:rsid w:val="00D86B62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07AD1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3F1B"/>
    <w:rsid w:val="00ED57EA"/>
    <w:rsid w:val="00ED66E3"/>
    <w:rsid w:val="00ED72C9"/>
    <w:rsid w:val="00EE004F"/>
    <w:rsid w:val="00EE7B8F"/>
    <w:rsid w:val="00EE7D2F"/>
    <w:rsid w:val="00EF5023"/>
    <w:rsid w:val="00F060EC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93E04"/>
    <w:rsid w:val="00FB142F"/>
    <w:rsid w:val="00FB59BD"/>
    <w:rsid w:val="00FC1758"/>
    <w:rsid w:val="00FC1ADB"/>
    <w:rsid w:val="00FC4A03"/>
    <w:rsid w:val="00FC5328"/>
    <w:rsid w:val="00FE044A"/>
    <w:rsid w:val="00FE05DB"/>
    <w:rsid w:val="00FF2D69"/>
    <w:rsid w:val="00FF5F34"/>
    <w:rsid w:val="01224099"/>
    <w:rsid w:val="015EB323"/>
    <w:rsid w:val="01B807FB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4EFA8BD"/>
    <w:rsid w:val="05364ABD"/>
    <w:rsid w:val="06372323"/>
    <w:rsid w:val="068E6E55"/>
    <w:rsid w:val="06A03743"/>
    <w:rsid w:val="06D21B1E"/>
    <w:rsid w:val="0719F53E"/>
    <w:rsid w:val="0788997F"/>
    <w:rsid w:val="078C48CC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20D245"/>
    <w:rsid w:val="0A80C9EF"/>
    <w:rsid w:val="0A82576D"/>
    <w:rsid w:val="0AA4D9CE"/>
    <w:rsid w:val="0AAE5659"/>
    <w:rsid w:val="0AE6FD54"/>
    <w:rsid w:val="0B3132C5"/>
    <w:rsid w:val="0BD481E4"/>
    <w:rsid w:val="0C17CB97"/>
    <w:rsid w:val="0C683414"/>
    <w:rsid w:val="0C6AEFFA"/>
    <w:rsid w:val="0CCE7DD3"/>
    <w:rsid w:val="0D8936C2"/>
    <w:rsid w:val="0E149E5F"/>
    <w:rsid w:val="0E2CB396"/>
    <w:rsid w:val="0E808DA6"/>
    <w:rsid w:val="0E87BCD6"/>
    <w:rsid w:val="0EC59F67"/>
    <w:rsid w:val="0EDBBAB5"/>
    <w:rsid w:val="0F17699C"/>
    <w:rsid w:val="0F4601AB"/>
    <w:rsid w:val="0F58DC34"/>
    <w:rsid w:val="0F874856"/>
    <w:rsid w:val="0FA440B6"/>
    <w:rsid w:val="0FB2E80C"/>
    <w:rsid w:val="0FE97E37"/>
    <w:rsid w:val="1050D9A5"/>
    <w:rsid w:val="10F26F21"/>
    <w:rsid w:val="10F4AC95"/>
    <w:rsid w:val="11149CC9"/>
    <w:rsid w:val="11261E57"/>
    <w:rsid w:val="1145A65E"/>
    <w:rsid w:val="115A5F80"/>
    <w:rsid w:val="11904823"/>
    <w:rsid w:val="119F3BF7"/>
    <w:rsid w:val="122909B8"/>
    <w:rsid w:val="125738D8"/>
    <w:rsid w:val="12746199"/>
    <w:rsid w:val="12DC13C9"/>
    <w:rsid w:val="131A379A"/>
    <w:rsid w:val="13231C4D"/>
    <w:rsid w:val="132A1214"/>
    <w:rsid w:val="1381021A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86E2F93"/>
    <w:rsid w:val="189FDB3D"/>
    <w:rsid w:val="18D3C229"/>
    <w:rsid w:val="19021561"/>
    <w:rsid w:val="19089475"/>
    <w:rsid w:val="19C85466"/>
    <w:rsid w:val="19FF346E"/>
    <w:rsid w:val="1A6A2C4F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5EB832"/>
    <w:rsid w:val="1D6C5685"/>
    <w:rsid w:val="1D70E0DA"/>
    <w:rsid w:val="1DDF106A"/>
    <w:rsid w:val="1DE80936"/>
    <w:rsid w:val="1E0C7B7D"/>
    <w:rsid w:val="1E588594"/>
    <w:rsid w:val="1E5CE5F4"/>
    <w:rsid w:val="1E714C60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2F62B65"/>
    <w:rsid w:val="2315FF2A"/>
    <w:rsid w:val="23244062"/>
    <w:rsid w:val="2369E466"/>
    <w:rsid w:val="239EAC52"/>
    <w:rsid w:val="23C833F8"/>
    <w:rsid w:val="23DB9809"/>
    <w:rsid w:val="2492B932"/>
    <w:rsid w:val="24D9064F"/>
    <w:rsid w:val="24DC3815"/>
    <w:rsid w:val="24DD6F00"/>
    <w:rsid w:val="2547B37F"/>
    <w:rsid w:val="25535295"/>
    <w:rsid w:val="25C9F307"/>
    <w:rsid w:val="25DC097E"/>
    <w:rsid w:val="26024FC8"/>
    <w:rsid w:val="2606B4F2"/>
    <w:rsid w:val="2626ED72"/>
    <w:rsid w:val="2679F61C"/>
    <w:rsid w:val="2722C6B1"/>
    <w:rsid w:val="273BFBBC"/>
    <w:rsid w:val="274A9105"/>
    <w:rsid w:val="274F41C3"/>
    <w:rsid w:val="2765C368"/>
    <w:rsid w:val="2825350D"/>
    <w:rsid w:val="283626E6"/>
    <w:rsid w:val="283BE36D"/>
    <w:rsid w:val="288D1A48"/>
    <w:rsid w:val="28BBD81A"/>
    <w:rsid w:val="28BDEC8D"/>
    <w:rsid w:val="28DC3702"/>
    <w:rsid w:val="28ED404C"/>
    <w:rsid w:val="292A9E58"/>
    <w:rsid w:val="2962A2F9"/>
    <w:rsid w:val="297FF93B"/>
    <w:rsid w:val="299381E6"/>
    <w:rsid w:val="2994796D"/>
    <w:rsid w:val="29A9C1FA"/>
    <w:rsid w:val="29B738BC"/>
    <w:rsid w:val="29F89A5B"/>
    <w:rsid w:val="2A154C08"/>
    <w:rsid w:val="2A430454"/>
    <w:rsid w:val="2A4AD98D"/>
    <w:rsid w:val="2A682A61"/>
    <w:rsid w:val="2A7D32C2"/>
    <w:rsid w:val="2A87663D"/>
    <w:rsid w:val="2AC66EB9"/>
    <w:rsid w:val="2ADB6AAA"/>
    <w:rsid w:val="2AFE735A"/>
    <w:rsid w:val="2B642F8D"/>
    <w:rsid w:val="2B74EDBD"/>
    <w:rsid w:val="2BAA4FAD"/>
    <w:rsid w:val="2BBA1D80"/>
    <w:rsid w:val="2BC06FE2"/>
    <w:rsid w:val="2C13C13E"/>
    <w:rsid w:val="2C1C6CCF"/>
    <w:rsid w:val="2CAFC4A4"/>
    <w:rsid w:val="2D1B2E9E"/>
    <w:rsid w:val="2D1BBFE5"/>
    <w:rsid w:val="2D7072F0"/>
    <w:rsid w:val="2D758387"/>
    <w:rsid w:val="2D945906"/>
    <w:rsid w:val="2DDF303A"/>
    <w:rsid w:val="2DF0D78C"/>
    <w:rsid w:val="2E147BAD"/>
    <w:rsid w:val="2E246032"/>
    <w:rsid w:val="2E64BD62"/>
    <w:rsid w:val="2EAB57C2"/>
    <w:rsid w:val="2F063D73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170D51"/>
    <w:rsid w:val="3326A96B"/>
    <w:rsid w:val="332B9FF7"/>
    <w:rsid w:val="33A934D7"/>
    <w:rsid w:val="33E73DF6"/>
    <w:rsid w:val="342A45C1"/>
    <w:rsid w:val="34712653"/>
    <w:rsid w:val="347DCC0A"/>
    <w:rsid w:val="348302B7"/>
    <w:rsid w:val="3493AD7E"/>
    <w:rsid w:val="34C950D5"/>
    <w:rsid w:val="34DE2213"/>
    <w:rsid w:val="34FA4965"/>
    <w:rsid w:val="354E9A35"/>
    <w:rsid w:val="357716DB"/>
    <w:rsid w:val="35BFED49"/>
    <w:rsid w:val="3656A6EA"/>
    <w:rsid w:val="36D99789"/>
    <w:rsid w:val="36FAD55B"/>
    <w:rsid w:val="37053585"/>
    <w:rsid w:val="371F1799"/>
    <w:rsid w:val="372D50C1"/>
    <w:rsid w:val="3812A89E"/>
    <w:rsid w:val="383EE8B8"/>
    <w:rsid w:val="38594D6B"/>
    <w:rsid w:val="3872BDC9"/>
    <w:rsid w:val="38A105E6"/>
    <w:rsid w:val="38B31DC4"/>
    <w:rsid w:val="38BDD043"/>
    <w:rsid w:val="390966EF"/>
    <w:rsid w:val="39497A72"/>
    <w:rsid w:val="3971AE6F"/>
    <w:rsid w:val="39A58BD8"/>
    <w:rsid w:val="39B46FA6"/>
    <w:rsid w:val="39BB0CF7"/>
    <w:rsid w:val="39FD40A2"/>
    <w:rsid w:val="3A0D4777"/>
    <w:rsid w:val="3A2F1414"/>
    <w:rsid w:val="3A844046"/>
    <w:rsid w:val="3A9D68A3"/>
    <w:rsid w:val="3AC51129"/>
    <w:rsid w:val="3AE54AD3"/>
    <w:rsid w:val="3B1C9A94"/>
    <w:rsid w:val="3B6C1A9F"/>
    <w:rsid w:val="3BAA5E8B"/>
    <w:rsid w:val="3BDA6784"/>
    <w:rsid w:val="3C00C1E4"/>
    <w:rsid w:val="3C73AC9F"/>
    <w:rsid w:val="3CE5A656"/>
    <w:rsid w:val="3D29F2EB"/>
    <w:rsid w:val="3DB84FDD"/>
    <w:rsid w:val="3DC1B3DF"/>
    <w:rsid w:val="3E111EBD"/>
    <w:rsid w:val="3E306C6F"/>
    <w:rsid w:val="3E7338AF"/>
    <w:rsid w:val="3EC93641"/>
    <w:rsid w:val="3F57B169"/>
    <w:rsid w:val="3F9DF7D7"/>
    <w:rsid w:val="404D4030"/>
    <w:rsid w:val="40778A27"/>
    <w:rsid w:val="40F381CA"/>
    <w:rsid w:val="41292E9F"/>
    <w:rsid w:val="415A6178"/>
    <w:rsid w:val="41BDB04B"/>
    <w:rsid w:val="4223E8CD"/>
    <w:rsid w:val="423E5623"/>
    <w:rsid w:val="425E5139"/>
    <w:rsid w:val="42A62888"/>
    <w:rsid w:val="42D4EDA1"/>
    <w:rsid w:val="4304FF58"/>
    <w:rsid w:val="430E6EFB"/>
    <w:rsid w:val="4348E6E5"/>
    <w:rsid w:val="4351B418"/>
    <w:rsid w:val="4369B88B"/>
    <w:rsid w:val="43733075"/>
    <w:rsid w:val="437C2C52"/>
    <w:rsid w:val="442B228C"/>
    <w:rsid w:val="447A00A7"/>
    <w:rsid w:val="448BDC26"/>
    <w:rsid w:val="44E8FB15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370E81"/>
    <w:rsid w:val="489AC329"/>
    <w:rsid w:val="48BC00D8"/>
    <w:rsid w:val="48EC23DA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13923F"/>
    <w:rsid w:val="4C3E21F7"/>
    <w:rsid w:val="4D74A233"/>
    <w:rsid w:val="4DB87D48"/>
    <w:rsid w:val="4DCFE338"/>
    <w:rsid w:val="4E207E74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520A31"/>
    <w:rsid w:val="5266B333"/>
    <w:rsid w:val="529F2243"/>
    <w:rsid w:val="52AD637B"/>
    <w:rsid w:val="5338EC47"/>
    <w:rsid w:val="53608F74"/>
    <w:rsid w:val="53929C98"/>
    <w:rsid w:val="53963316"/>
    <w:rsid w:val="53A3391E"/>
    <w:rsid w:val="5437B218"/>
    <w:rsid w:val="54517698"/>
    <w:rsid w:val="54645D23"/>
    <w:rsid w:val="54B3E095"/>
    <w:rsid w:val="54B94BBA"/>
    <w:rsid w:val="55008B83"/>
    <w:rsid w:val="5521809E"/>
    <w:rsid w:val="55666FFB"/>
    <w:rsid w:val="55DB24B1"/>
    <w:rsid w:val="56220E68"/>
    <w:rsid w:val="56551C1B"/>
    <w:rsid w:val="5662851B"/>
    <w:rsid w:val="56894AA0"/>
    <w:rsid w:val="569C5BE4"/>
    <w:rsid w:val="56BD50FF"/>
    <w:rsid w:val="56BF43D2"/>
    <w:rsid w:val="5775751B"/>
    <w:rsid w:val="57F0EC7C"/>
    <w:rsid w:val="5829939F"/>
    <w:rsid w:val="585B54C3"/>
    <w:rsid w:val="59375FF8"/>
    <w:rsid w:val="593D2E26"/>
    <w:rsid w:val="598CBCDD"/>
    <w:rsid w:val="5997E647"/>
    <w:rsid w:val="59D68F11"/>
    <w:rsid w:val="5A388C91"/>
    <w:rsid w:val="5AD11EC7"/>
    <w:rsid w:val="5AD33059"/>
    <w:rsid w:val="5AF93453"/>
    <w:rsid w:val="5B9A8EDA"/>
    <w:rsid w:val="5C0DC5D3"/>
    <w:rsid w:val="5C7E27FA"/>
    <w:rsid w:val="5CB3DAE7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68963"/>
    <w:rsid w:val="5F794B10"/>
    <w:rsid w:val="601A036B"/>
    <w:rsid w:val="60357CF0"/>
    <w:rsid w:val="6040A274"/>
    <w:rsid w:val="60D4850E"/>
    <w:rsid w:val="60D4D6C6"/>
    <w:rsid w:val="6124CE9B"/>
    <w:rsid w:val="6125954A"/>
    <w:rsid w:val="6127B6E4"/>
    <w:rsid w:val="618B5E33"/>
    <w:rsid w:val="61942F73"/>
    <w:rsid w:val="61BC95DF"/>
    <w:rsid w:val="61D14D51"/>
    <w:rsid w:val="6202EAD0"/>
    <w:rsid w:val="62630D56"/>
    <w:rsid w:val="628A385D"/>
    <w:rsid w:val="629CC5D9"/>
    <w:rsid w:val="62A82941"/>
    <w:rsid w:val="62C67B36"/>
    <w:rsid w:val="6319B977"/>
    <w:rsid w:val="6368E034"/>
    <w:rsid w:val="636D1DB2"/>
    <w:rsid w:val="63713A4F"/>
    <w:rsid w:val="6394458C"/>
    <w:rsid w:val="646E5E51"/>
    <w:rsid w:val="64EC14D2"/>
    <w:rsid w:val="656C02D1"/>
    <w:rsid w:val="656D3AF0"/>
    <w:rsid w:val="65B25336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B7DC97"/>
    <w:rsid w:val="6AE5B021"/>
    <w:rsid w:val="6B031C07"/>
    <w:rsid w:val="6B08BF78"/>
    <w:rsid w:val="6B35033B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0E228C"/>
    <w:rsid w:val="6F4B6B9D"/>
    <w:rsid w:val="6F6AA5BA"/>
    <w:rsid w:val="6F84C818"/>
    <w:rsid w:val="6FFB6979"/>
    <w:rsid w:val="701BB878"/>
    <w:rsid w:val="70ACD218"/>
    <w:rsid w:val="715704CC"/>
    <w:rsid w:val="71ACE8EB"/>
    <w:rsid w:val="71C142FF"/>
    <w:rsid w:val="71DFFE24"/>
    <w:rsid w:val="7234BB3E"/>
    <w:rsid w:val="7281D76A"/>
    <w:rsid w:val="7283FB99"/>
    <w:rsid w:val="729FB276"/>
    <w:rsid w:val="72A49A12"/>
    <w:rsid w:val="72BFFC4B"/>
    <w:rsid w:val="731AB5DE"/>
    <w:rsid w:val="734E8677"/>
    <w:rsid w:val="737BCE85"/>
    <w:rsid w:val="73CFB858"/>
    <w:rsid w:val="74360FC7"/>
    <w:rsid w:val="746B5339"/>
    <w:rsid w:val="7474D85A"/>
    <w:rsid w:val="74A4FF8C"/>
    <w:rsid w:val="74BFF219"/>
    <w:rsid w:val="74DB40FD"/>
    <w:rsid w:val="750DFEB5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7D2986B"/>
    <w:rsid w:val="77F75E6A"/>
    <w:rsid w:val="78171F80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BF040B3"/>
    <w:rsid w:val="7C28334B"/>
    <w:rsid w:val="7C404E11"/>
    <w:rsid w:val="7C4A22C3"/>
    <w:rsid w:val="7C6B98B0"/>
    <w:rsid w:val="7C6C6A35"/>
    <w:rsid w:val="7C72C72C"/>
    <w:rsid w:val="7C73BBAE"/>
    <w:rsid w:val="7C83FBDF"/>
    <w:rsid w:val="7D828255"/>
    <w:rsid w:val="7DA6A007"/>
    <w:rsid w:val="7E15D2C0"/>
    <w:rsid w:val="7E2BE632"/>
    <w:rsid w:val="7E475304"/>
    <w:rsid w:val="7E6930CB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68B0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321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lerodzaci@gmail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odzaci.rs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re.gov.r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odzaci.rs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odzaci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58ED03-567F-4831-A7F6-BB5E316D36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E03B98-5BDD-48BE-9CB3-0A280DD284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E07DF0-734A-4742-AE50-243D1E3B608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672</Words>
  <Characters>15232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Danilo Scepanovic</cp:lastModifiedBy>
  <cp:revision>30</cp:revision>
  <cp:lastPrinted>2022-04-13T17:00:00Z</cp:lastPrinted>
  <dcterms:created xsi:type="dcterms:W3CDTF">2024-05-27T11:29:00Z</dcterms:created>
  <dcterms:modified xsi:type="dcterms:W3CDTF">2025-11-21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